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1C816" w14:textId="4DE682CB" w:rsidR="00471851" w:rsidRDefault="00FE7EA7">
      <w:pPr>
        <w:pStyle w:val="Title"/>
      </w:pPr>
      <w:r>
        <w:t xml:space="preserve">Feedback for Project Number </w:t>
      </w:r>
      <w:r w:rsidR="00254F5D">
        <w:t>21</w:t>
      </w:r>
    </w:p>
    <w:p w14:paraId="36C5DDF1" w14:textId="77777777" w:rsidR="00471851" w:rsidRDefault="00FE7EA7">
      <w:pPr>
        <w:pStyle w:val="Heading2"/>
      </w:pPr>
      <w:bookmarkStart w:id="0" w:name="instructions"/>
      <w:r>
        <w:t>Instructions</w:t>
      </w:r>
      <w:bookmarkEnd w:id="0"/>
    </w:p>
    <w:p w14:paraId="5FE03A65" w14:textId="77777777" w:rsidR="00471851" w:rsidRDefault="00FE7EA7">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382D1859" w14:textId="77777777" w:rsidR="00471851" w:rsidRDefault="00FE7EA7">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Friday, March 25th at 5:30pm CST</w:t>
      </w:r>
      <w:r>
        <w:t>. For ease you can use this markdown file to fill out your responses and knit which will produce a word document for you.</w:t>
      </w:r>
    </w:p>
    <w:p w14:paraId="350BD823" w14:textId="77777777" w:rsidR="00471851" w:rsidRDefault="00FE7EA7">
      <w:pPr>
        <w:pStyle w:val="Heading2"/>
      </w:pPr>
      <w:bookmarkStart w:id="1" w:name="feedback-below"/>
      <w:r>
        <w:t>Feedback Below</w:t>
      </w:r>
      <w:bookmarkEnd w:id="1"/>
    </w:p>
    <w:p w14:paraId="226F8D56" w14:textId="06824FCB" w:rsidR="00471851" w:rsidRDefault="00FE7EA7">
      <w:pPr>
        <w:pStyle w:val="FirstParagraph"/>
        <w:rPr>
          <w:b/>
        </w:rPr>
      </w:pPr>
      <w:r>
        <w:rPr>
          <w:b/>
        </w:rPr>
        <w:t>What is their topic on?</w:t>
      </w:r>
    </w:p>
    <w:p w14:paraId="503BD6DE" w14:textId="3B11AE0A" w:rsidR="00F72ED3" w:rsidRPr="00F72ED3" w:rsidRDefault="00F72ED3" w:rsidP="00F72ED3">
      <w:pPr>
        <w:pStyle w:val="BodyText"/>
        <w:rPr>
          <w:rFonts w:ascii="Times New Roman" w:hAnsi="Times New Roman" w:cs="Times New Roman"/>
        </w:rPr>
      </w:pPr>
      <w:r>
        <w:rPr>
          <w:rFonts w:ascii="Times New Roman" w:hAnsi="Times New Roman" w:cs="Times New Roman"/>
        </w:rPr>
        <w:t>Research question: How did the pandemic affect employment in healthcare, hospitality and leisure, and construction industries?</w:t>
      </w:r>
    </w:p>
    <w:p w14:paraId="6A8285A7" w14:textId="304E911F" w:rsidR="00471851" w:rsidRDefault="00FE7EA7">
      <w:pPr>
        <w:pStyle w:val="FirstParagraph"/>
        <w:rPr>
          <w:b/>
        </w:rPr>
      </w:pPr>
      <w:r>
        <w:rPr>
          <w:b/>
        </w:rPr>
        <w:t>Are the objectives of the project clearly identifiable?</w:t>
      </w:r>
    </w:p>
    <w:p w14:paraId="79C9D766" w14:textId="4AAB3401" w:rsidR="00F72ED3" w:rsidRDefault="00F72ED3" w:rsidP="00F72ED3">
      <w:pPr>
        <w:pStyle w:val="BodyText"/>
      </w:pPr>
      <w:r>
        <w:t>The student clearly states her objective and goals:</w:t>
      </w:r>
    </w:p>
    <w:p w14:paraId="24F6E58E" w14:textId="17DFA4A1" w:rsidR="00F72ED3" w:rsidRPr="00F72ED3" w:rsidRDefault="00F72ED3" w:rsidP="00F72ED3">
      <w:pPr>
        <w:pStyle w:val="BodyText"/>
      </w:pPr>
      <w:r>
        <w:t>Find the job sectors that were most and least affected by the pandemic.</w:t>
      </w:r>
    </w:p>
    <w:p w14:paraId="0410CF5D" w14:textId="7A6C55B6" w:rsidR="00471851" w:rsidRDefault="00FE7EA7">
      <w:pPr>
        <w:pStyle w:val="FirstParagraph"/>
        <w:rPr>
          <w:b/>
        </w:rPr>
      </w:pPr>
      <w:r>
        <w:rPr>
          <w:b/>
        </w:rPr>
        <w:t>What data are used?</w:t>
      </w:r>
    </w:p>
    <w:p w14:paraId="29211EDB" w14:textId="3F9BB05A" w:rsidR="00F72ED3" w:rsidRPr="00F72ED3" w:rsidRDefault="00F72ED3" w:rsidP="00F72ED3">
      <w:pPr>
        <w:pStyle w:val="BodyText"/>
      </w:pPr>
      <w:r>
        <w:t xml:space="preserve">All data is scraped from the bls. </w:t>
      </w:r>
      <w:r w:rsidR="004D1207">
        <w:t>The student</w:t>
      </w:r>
      <w:r>
        <w:t xml:space="preserve"> used data from other websites to </w:t>
      </w:r>
      <w:r w:rsidR="007804CE">
        <w:t>better understand</w:t>
      </w:r>
      <w:r>
        <w:t xml:space="preserve"> the </w:t>
      </w:r>
      <w:r w:rsidR="007804CE">
        <w:t>pre-pandemic labor market</w:t>
      </w:r>
      <w:r w:rsidR="004D1207">
        <w:t>.</w:t>
      </w:r>
    </w:p>
    <w:p w14:paraId="45D0F962" w14:textId="2B7222E5" w:rsidR="00471851" w:rsidRDefault="00FE7EA7">
      <w:pPr>
        <w:pStyle w:val="FirstParagraph"/>
        <w:rPr>
          <w:b/>
        </w:rPr>
      </w:pPr>
      <w:r>
        <w:rPr>
          <w:b/>
        </w:rPr>
        <w:t>What is your overall impression of the project?</w:t>
      </w:r>
    </w:p>
    <w:p w14:paraId="39903374" w14:textId="668A24B4" w:rsidR="0052171F" w:rsidRPr="002E26D0" w:rsidRDefault="002E26D0" w:rsidP="002E26D0">
      <w:pPr>
        <w:pStyle w:val="BodyText"/>
      </w:pPr>
      <w:r>
        <w:t xml:space="preserve">Overall, the project was well executed, </w:t>
      </w:r>
      <w:proofErr w:type="gramStart"/>
      <w:r>
        <w:t>really good</w:t>
      </w:r>
      <w:proofErr w:type="gramEnd"/>
      <w:r>
        <w:t>! You got you’re points across well.</w:t>
      </w:r>
      <w:r w:rsidR="0052171F">
        <w:t xml:space="preserve"> You didn’t mention why you thought there was a drop in healthcare when you surmised an increase in it.</w:t>
      </w:r>
    </w:p>
    <w:p w14:paraId="33858C14" w14:textId="01386A20" w:rsidR="002E26D0" w:rsidRDefault="00FE7EA7">
      <w:pPr>
        <w:pStyle w:val="BodyText"/>
        <w:rPr>
          <w:b/>
        </w:rPr>
      </w:pPr>
      <w:r>
        <w:rPr>
          <w:b/>
        </w:rPr>
        <w:t xml:space="preserve">Other encouragements/critiques you would like to provide to your colleague </w:t>
      </w:r>
      <w:proofErr w:type="gramStart"/>
      <w:r>
        <w:rPr>
          <w:b/>
        </w:rPr>
        <w:t>in order for</w:t>
      </w:r>
      <w:proofErr w:type="gramEnd"/>
      <w:r>
        <w:rPr>
          <w:b/>
        </w:rPr>
        <w:t xml:space="preserve"> them to have a more refined project.</w:t>
      </w:r>
    </w:p>
    <w:p w14:paraId="6C4BECB8" w14:textId="52C9482F" w:rsidR="002E26D0" w:rsidRPr="00397240" w:rsidRDefault="002E26D0">
      <w:pPr>
        <w:pStyle w:val="BodyText"/>
        <w:rPr>
          <w:rFonts w:ascii="Times New Roman" w:hAnsi="Times New Roman" w:cs="Times New Roman"/>
          <w:bCs/>
        </w:rPr>
      </w:pPr>
      <w:r>
        <w:rPr>
          <w:rFonts w:ascii="Times New Roman" w:hAnsi="Times New Roman" w:cs="Times New Roman"/>
          <w:bCs/>
        </w:rPr>
        <w:t xml:space="preserve">Because the data seemed there already, it would have been </w:t>
      </w:r>
      <w:proofErr w:type="gramStart"/>
      <w:r>
        <w:rPr>
          <w:rFonts w:ascii="Times New Roman" w:hAnsi="Times New Roman" w:cs="Times New Roman"/>
          <w:bCs/>
        </w:rPr>
        <w:t>cool</w:t>
      </w:r>
      <w:proofErr w:type="gramEnd"/>
      <w:r>
        <w:rPr>
          <w:rFonts w:ascii="Times New Roman" w:hAnsi="Times New Roman" w:cs="Times New Roman"/>
          <w:bCs/>
        </w:rPr>
        <w:t xml:space="preserve"> to </w:t>
      </w:r>
      <w:r w:rsidR="00397240">
        <w:rPr>
          <w:rFonts w:ascii="Times New Roman" w:hAnsi="Times New Roman" w:cs="Times New Roman"/>
          <w:bCs/>
        </w:rPr>
        <w:t xml:space="preserve">see all the markets analyzed to answer your goal: find the job sectors </w:t>
      </w:r>
      <w:r w:rsidR="00397240">
        <w:rPr>
          <w:rFonts w:ascii="Times New Roman" w:hAnsi="Times New Roman" w:cs="Times New Roman"/>
          <w:b/>
        </w:rPr>
        <w:t xml:space="preserve">most </w:t>
      </w:r>
      <w:r w:rsidR="00397240">
        <w:rPr>
          <w:rFonts w:ascii="Times New Roman" w:hAnsi="Times New Roman" w:cs="Times New Roman"/>
          <w:bCs/>
        </w:rPr>
        <w:t xml:space="preserve">and </w:t>
      </w:r>
      <w:r w:rsidR="00397240">
        <w:rPr>
          <w:rFonts w:ascii="Times New Roman" w:hAnsi="Times New Roman" w:cs="Times New Roman"/>
          <w:b/>
        </w:rPr>
        <w:t>least</w:t>
      </w:r>
      <w:r w:rsidR="00397240">
        <w:rPr>
          <w:rFonts w:ascii="Times New Roman" w:hAnsi="Times New Roman" w:cs="Times New Roman"/>
          <w:bCs/>
        </w:rPr>
        <w:t xml:space="preserve"> affected by the pandemic. Although you </w:t>
      </w:r>
      <w:r w:rsidR="00397240">
        <w:rPr>
          <w:rFonts w:ascii="Times New Roman" w:hAnsi="Times New Roman" w:cs="Times New Roman"/>
          <w:bCs/>
        </w:rPr>
        <w:lastRenderedPageBreak/>
        <w:t xml:space="preserve">may have an idea or already know by looking at the data, I don’t know if these were or not the markets most/least affected by the pandemic. </w:t>
      </w:r>
      <w:r w:rsidR="0052171F">
        <w:rPr>
          <w:rFonts w:ascii="Times New Roman" w:hAnsi="Times New Roman" w:cs="Times New Roman"/>
          <w:bCs/>
        </w:rPr>
        <w:t>Good job, overall</w:t>
      </w:r>
      <w:r w:rsidR="007804CE">
        <w:rPr>
          <w:rFonts w:ascii="Times New Roman" w:hAnsi="Times New Roman" w:cs="Times New Roman"/>
          <w:bCs/>
        </w:rPr>
        <w:t>.</w:t>
      </w:r>
    </w:p>
    <w:sectPr w:rsidR="002E26D0" w:rsidRPr="0039724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21D21" w14:textId="77777777" w:rsidR="00662FBF" w:rsidRDefault="00662FBF">
      <w:pPr>
        <w:spacing w:after="0"/>
      </w:pPr>
      <w:r>
        <w:separator/>
      </w:r>
    </w:p>
  </w:endnote>
  <w:endnote w:type="continuationSeparator" w:id="0">
    <w:p w14:paraId="24A4B11F" w14:textId="77777777" w:rsidR="00662FBF" w:rsidRDefault="00662F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019F3" w14:textId="77777777" w:rsidR="00662FBF" w:rsidRDefault="00662FBF">
      <w:r>
        <w:separator/>
      </w:r>
    </w:p>
  </w:footnote>
  <w:footnote w:type="continuationSeparator" w:id="0">
    <w:p w14:paraId="20CDB008" w14:textId="77777777" w:rsidR="00662FBF" w:rsidRDefault="00662F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ED62D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4EF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0A4B"/>
    <w:rsid w:val="00254F5D"/>
    <w:rsid w:val="002E26D0"/>
    <w:rsid w:val="00397240"/>
    <w:rsid w:val="00471851"/>
    <w:rsid w:val="004D1207"/>
    <w:rsid w:val="004E29B3"/>
    <w:rsid w:val="0052171F"/>
    <w:rsid w:val="00590D07"/>
    <w:rsid w:val="00662FBF"/>
    <w:rsid w:val="007804CE"/>
    <w:rsid w:val="00784D58"/>
    <w:rsid w:val="008D6863"/>
    <w:rsid w:val="00B86B75"/>
    <w:rsid w:val="00BC48D5"/>
    <w:rsid w:val="00C36279"/>
    <w:rsid w:val="00E315A3"/>
    <w:rsid w:val="00F72ED3"/>
    <w:rsid w:val="00FE7EA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A7FABB"/>
  <w15:docId w15:val="{433602AD-57D5-4DFD-BC80-6E6E18502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mjrUl3k0LIIJps8jqobH6rOiYHnJQzXTxdWzqs9cr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2</Pages>
  <Words>362</Words>
  <Characters>206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Arnaldo Valencia</dc:creator>
  <cp:keywords/>
  <cp:lastModifiedBy>Arnaldo Valencia</cp:lastModifiedBy>
  <cp:revision>3</cp:revision>
  <dcterms:created xsi:type="dcterms:W3CDTF">2022-03-25T08:42:00Z</dcterms:created>
  <dcterms:modified xsi:type="dcterms:W3CDTF">2022-03-25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